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6E5CA" w14:textId="480CECA5" w:rsidR="006F6354" w:rsidRPr="00FD0977" w:rsidRDefault="00E01A98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FD0977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6F4FA4B9" w14:textId="5BF6C145" w:rsidR="00CE28A5" w:rsidRDefault="00992498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0977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FD09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354" w:rsidRPr="00FD0977"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="00E01A98" w:rsidRPr="00FD0977">
              <w:rPr>
                <w:rFonts w:ascii="Times New Roman" w:hAnsi="Times New Roman" w:cs="Times New Roman"/>
                <w:sz w:val="24"/>
                <w:szCs w:val="24"/>
              </w:rPr>
              <w:t xml:space="preserve">PRIEDO </w:t>
            </w:r>
            <w:r w:rsidR="006D000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01A98" w:rsidRPr="00FD0977">
              <w:rPr>
                <w:rFonts w:ascii="Times New Roman" w:hAnsi="Times New Roman" w:cs="Times New Roman"/>
                <w:sz w:val="24"/>
                <w:szCs w:val="24"/>
              </w:rPr>
              <w:t xml:space="preserve"> PRIEDĖLIS</w:t>
            </w:r>
          </w:p>
          <w:p w14:paraId="10D19CA7" w14:textId="11A6517E" w:rsidR="000606FF" w:rsidRPr="00B37599" w:rsidRDefault="000606FF" w:rsidP="00FD0977">
            <w:pPr>
              <w:ind w:firstLine="1025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58CA9ECC" w14:textId="77777777" w:rsidR="00CE28A5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63C89F" w14:textId="77777777" w:rsidR="00B37599" w:rsidRPr="00823075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14:paraId="7A11FF88" w14:textId="3E4A1F8C" w:rsidR="0024289A" w:rsidRDefault="0024289A" w:rsidP="00FD0977">
      <w:pPr>
        <w:ind w:firstLine="1025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24289A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SIŪLOMŲ PIRŠTINIŲ </w:t>
      </w:r>
      <w:r w:rsidR="006D000D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ODINIŲ (VYR., MOT.)</w:t>
      </w:r>
      <w:r w:rsidRPr="0024289A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TECHNINIAI PARAMETRAI </w:t>
      </w:r>
    </w:p>
    <w:p w14:paraId="712F0A9C" w14:textId="65160171" w:rsidR="00FD0977" w:rsidRPr="00E01A98" w:rsidRDefault="00FD0977" w:rsidP="00FD0977">
      <w:pPr>
        <w:ind w:firstLine="1025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</w:pPr>
      <w:r w:rsidRPr="00E01A98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(</w:t>
      </w:r>
      <w:r w:rsidR="006D000D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2</w:t>
      </w:r>
      <w:r w:rsidRPr="00E01A98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-a pirkimo dalis)</w:t>
      </w:r>
    </w:p>
    <w:p w14:paraId="0874FC98" w14:textId="77777777" w:rsidR="00B429F9" w:rsidRDefault="00B429F9" w:rsidP="00B429F9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A2466" w14:textId="173D216A" w:rsidR="006270E2" w:rsidRPr="006270E2" w:rsidRDefault="005A616F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A616F">
        <w:rPr>
          <w:rFonts w:ascii="Times New Roman" w:eastAsia="Times New Roman" w:hAnsi="Times New Roman" w:cs="Times New Roman"/>
          <w:b/>
          <w:sz w:val="24"/>
          <w:szCs w:val="24"/>
        </w:rPr>
        <w:t xml:space="preserve">PIRŠTINIŲ ODOS </w:t>
      </w:r>
      <w:r w:rsidR="006270E2" w:rsidRPr="006270E2">
        <w:rPr>
          <w:rFonts w:ascii="Times New Roman" w:eastAsia="Times New Roman" w:hAnsi="Times New Roman" w:cs="Times New Roman"/>
          <w:b/>
          <w:sz w:val="24"/>
          <w:szCs w:val="24"/>
        </w:rPr>
        <w:t>TECHNINĖS CHARAKTERISTIKOS</w:t>
      </w:r>
    </w:p>
    <w:p w14:paraId="7EC32296" w14:textId="77777777" w:rsidR="006270E2" w:rsidRPr="006270E2" w:rsidRDefault="006270E2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8"/>
        <w:gridCol w:w="3215"/>
        <w:gridCol w:w="1984"/>
        <w:gridCol w:w="2126"/>
        <w:gridCol w:w="1843"/>
      </w:tblGrid>
      <w:tr w:rsidR="0065327D" w:rsidRPr="00BD295B" w14:paraId="661FE21E" w14:textId="521A98B4" w:rsidTr="006D000D">
        <w:tc>
          <w:tcPr>
            <w:tcW w:w="608" w:type="dxa"/>
            <w:vAlign w:val="center"/>
          </w:tcPr>
          <w:p w14:paraId="1F12C3EA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il.</w:t>
            </w:r>
          </w:p>
          <w:p w14:paraId="2DF29F62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.</w:t>
            </w:r>
          </w:p>
        </w:tc>
        <w:tc>
          <w:tcPr>
            <w:tcW w:w="3215" w:type="dxa"/>
            <w:vAlign w:val="center"/>
          </w:tcPr>
          <w:p w14:paraId="4FD92EFE" w14:textId="77777777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diklio pavadinimas, dimensija</w:t>
            </w:r>
          </w:p>
        </w:tc>
        <w:tc>
          <w:tcPr>
            <w:tcW w:w="1984" w:type="dxa"/>
          </w:tcPr>
          <w:p w14:paraId="4722F0A4" w14:textId="22343A30" w:rsidR="0065327D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chninėje specifikacijoje reikalaujamo</w:t>
            </w:r>
          </w:p>
          <w:p w14:paraId="1C151456" w14:textId="07FE109A" w:rsidR="0065327D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</w:t>
            </w: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diklio reikšmė </w:t>
            </w:r>
          </w:p>
          <w:p w14:paraId="59ECAF8C" w14:textId="168D062F" w:rsidR="0065327D" w:rsidRPr="00BD295B" w:rsidRDefault="0065327D" w:rsidP="003C7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3F77B350" w14:textId="1678ED91" w:rsidR="0065327D" w:rsidRPr="00BD295B" w:rsidRDefault="0065327D" w:rsidP="00C9091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R</w:t>
            </w: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odiklio reikšmė*</w:t>
            </w:r>
          </w:p>
          <w:p w14:paraId="68176F90" w14:textId="6E26CEB0" w:rsidR="0065327D" w:rsidRPr="00BD295B" w:rsidRDefault="0065327D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(nurodyti)</w:t>
            </w:r>
          </w:p>
        </w:tc>
        <w:tc>
          <w:tcPr>
            <w:tcW w:w="1843" w:type="dxa"/>
          </w:tcPr>
          <w:p w14:paraId="61611AD0" w14:textId="3979B2F3" w:rsidR="0065327D" w:rsidRDefault="0065327D" w:rsidP="0065327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Pateikiamo dokumento puslapis, kuriame nurodomas  rodiklis</w:t>
            </w:r>
          </w:p>
        </w:tc>
      </w:tr>
      <w:tr w:rsidR="0065327D" w:rsidRPr="00BD295B" w14:paraId="63381C23" w14:textId="654E9AD7" w:rsidTr="006D000D">
        <w:trPr>
          <w:trHeight w:val="607"/>
        </w:trPr>
        <w:tc>
          <w:tcPr>
            <w:tcW w:w="608" w:type="dxa"/>
            <w:vAlign w:val="center"/>
          </w:tcPr>
          <w:p w14:paraId="70328DEF" w14:textId="71AA3DE0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215" w:type="dxa"/>
            <w:vAlign w:val="center"/>
          </w:tcPr>
          <w:p w14:paraId="5E7BFF63" w14:textId="0FA0A977" w:rsidR="0065327D" w:rsidRPr="002C7F28" w:rsidRDefault="006D000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</w:rPr>
              <w:t>pH vertė</w:t>
            </w:r>
          </w:p>
        </w:tc>
        <w:tc>
          <w:tcPr>
            <w:tcW w:w="1984" w:type="dxa"/>
            <w:vAlign w:val="center"/>
          </w:tcPr>
          <w:p w14:paraId="4825D2D6" w14:textId="70F55B92" w:rsidR="0065327D" w:rsidRPr="001D7B74" w:rsidRDefault="003C2F3B" w:rsidP="002C7F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hAnsi="Times New Roman" w:cs="Times New Roman"/>
                <w:sz w:val="24"/>
              </w:rPr>
              <w:t>≥</w:t>
            </w:r>
            <w:r w:rsidR="001D7B74" w:rsidRPr="001D7B74">
              <w:rPr>
                <w:rFonts w:ascii="Times New Roman" w:hAnsi="Times New Roman" w:cs="Times New Roman"/>
                <w:sz w:val="24"/>
              </w:rPr>
              <w:t xml:space="preserve"> 3,5</w:t>
            </w:r>
          </w:p>
        </w:tc>
        <w:tc>
          <w:tcPr>
            <w:tcW w:w="2126" w:type="dxa"/>
            <w:vAlign w:val="center"/>
          </w:tcPr>
          <w:p w14:paraId="6E162937" w14:textId="3286A1EE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3971EEC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1013694F" w14:textId="2789FE08" w:rsidTr="006D000D">
        <w:trPr>
          <w:trHeight w:val="451"/>
        </w:trPr>
        <w:tc>
          <w:tcPr>
            <w:tcW w:w="608" w:type="dxa"/>
            <w:vAlign w:val="center"/>
          </w:tcPr>
          <w:p w14:paraId="7EE2F8C2" w14:textId="554910FE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215" w:type="dxa"/>
            <w:vAlign w:val="center"/>
          </w:tcPr>
          <w:p w14:paraId="646E35EB" w14:textId="1BDBCBA3" w:rsidR="0065327D" w:rsidRPr="002C7F28" w:rsidRDefault="006D000D" w:rsidP="002C7F28">
            <w:pPr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Atsparumas</w:t>
            </w:r>
            <w:proofErr w:type="spellEnd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lankstymui</w:t>
            </w:r>
            <w:proofErr w:type="spellEnd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 xml:space="preserve">, </w:t>
            </w:r>
            <w:proofErr w:type="spellStart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ciklai</w:t>
            </w:r>
            <w:proofErr w:type="spellEnd"/>
          </w:p>
        </w:tc>
        <w:tc>
          <w:tcPr>
            <w:tcW w:w="1984" w:type="dxa"/>
          </w:tcPr>
          <w:p w14:paraId="7317538E" w14:textId="4F5DD17D" w:rsidR="0065327D" w:rsidRPr="001D7B74" w:rsidRDefault="001D7B74" w:rsidP="00C16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hAnsi="Times New Roman" w:cs="Times New Roman"/>
                <w:sz w:val="24"/>
              </w:rPr>
              <w:t>≥ 20 000</w:t>
            </w:r>
          </w:p>
        </w:tc>
        <w:tc>
          <w:tcPr>
            <w:tcW w:w="2126" w:type="dxa"/>
            <w:vAlign w:val="center"/>
          </w:tcPr>
          <w:p w14:paraId="60ED70F6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3E33884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4B175C39" w14:textId="6EFC2852" w:rsidTr="006D000D">
        <w:trPr>
          <w:trHeight w:val="393"/>
        </w:trPr>
        <w:tc>
          <w:tcPr>
            <w:tcW w:w="608" w:type="dxa"/>
            <w:vAlign w:val="center"/>
          </w:tcPr>
          <w:p w14:paraId="7A9C5FF9" w14:textId="7B24130E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5" w:type="dxa"/>
            <w:vAlign w:val="center"/>
          </w:tcPr>
          <w:p w14:paraId="5C1ADDEC" w14:textId="36C31FE2" w:rsidR="002C7F28" w:rsidRPr="00BD295B" w:rsidRDefault="006D000D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Plyšimo</w:t>
            </w:r>
            <w:proofErr w:type="spellEnd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jėga</w:t>
            </w:r>
            <w:proofErr w:type="spellEnd"/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, N</w:t>
            </w:r>
          </w:p>
        </w:tc>
        <w:tc>
          <w:tcPr>
            <w:tcW w:w="1984" w:type="dxa"/>
            <w:vAlign w:val="center"/>
          </w:tcPr>
          <w:p w14:paraId="30EE2C96" w14:textId="5BF02A37" w:rsidR="0065327D" w:rsidRPr="001D7B74" w:rsidRDefault="002E63C0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Symbol" w:hAnsi="Symbol"/>
                <w:sz w:val="24"/>
              </w:rPr>
              <w:t></w:t>
            </w:r>
            <w:r>
              <w:rPr>
                <w:sz w:val="24"/>
              </w:rPr>
              <w:t xml:space="preserve"> </w:t>
            </w:r>
            <w:r w:rsidRPr="002E63C0">
              <w:rPr>
                <w:rFonts w:ascii="Times New Roman" w:hAnsi="Times New Roman" w:cs="Times New Roman"/>
                <w:sz w:val="24"/>
              </w:rPr>
              <w:t>35</w:t>
            </w:r>
          </w:p>
        </w:tc>
        <w:tc>
          <w:tcPr>
            <w:tcW w:w="2126" w:type="dxa"/>
            <w:vAlign w:val="center"/>
          </w:tcPr>
          <w:p w14:paraId="3C3151AE" w14:textId="71FEEE1E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AA3C21B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5EDC3A48" w14:textId="575A6A70" w:rsidTr="006D000D">
        <w:trPr>
          <w:trHeight w:val="409"/>
        </w:trPr>
        <w:tc>
          <w:tcPr>
            <w:tcW w:w="608" w:type="dxa"/>
            <w:vAlign w:val="center"/>
          </w:tcPr>
          <w:p w14:paraId="5A39D2A5" w14:textId="36AD09C6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5" w:type="dxa"/>
            <w:vAlign w:val="center"/>
          </w:tcPr>
          <w:p w14:paraId="4F72BF6F" w14:textId="77777777" w:rsidR="006D000D" w:rsidRPr="006D000D" w:rsidRDefault="006D000D" w:rsidP="009E22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(pagal pilkąją skalę), balais:</w:t>
            </w:r>
          </w:p>
          <w:p w14:paraId="13F87417" w14:textId="591D8275" w:rsidR="0065327D" w:rsidRPr="00BD295B" w:rsidRDefault="006D000D" w:rsidP="009E22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</w:rPr>
              <w:t>-sausai trinčiai (50 ciklų pirmyn-atgal)</w:t>
            </w:r>
          </w:p>
        </w:tc>
        <w:tc>
          <w:tcPr>
            <w:tcW w:w="1984" w:type="dxa"/>
            <w:vAlign w:val="center"/>
          </w:tcPr>
          <w:p w14:paraId="57377A72" w14:textId="294FECED" w:rsidR="0065327D" w:rsidRPr="001D7B74" w:rsidRDefault="002E63C0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hAnsi="Times New Roman" w:cs="Times New Roman"/>
                <w:sz w:val="24"/>
              </w:rPr>
              <w:t xml:space="preserve">≥ </w:t>
            </w:r>
            <w:r w:rsidRPr="002E63C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3C2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5B9E3175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42B2225B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63C0" w:rsidRPr="00BD295B" w14:paraId="321A91D1" w14:textId="46DCC477" w:rsidTr="009A583E">
        <w:trPr>
          <w:trHeight w:val="409"/>
        </w:trPr>
        <w:tc>
          <w:tcPr>
            <w:tcW w:w="608" w:type="dxa"/>
            <w:vAlign w:val="center"/>
          </w:tcPr>
          <w:p w14:paraId="41B4C1C2" w14:textId="71C3D9F2" w:rsidR="002E63C0" w:rsidRPr="00BD295B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5" w:type="dxa"/>
            <w:vAlign w:val="center"/>
          </w:tcPr>
          <w:p w14:paraId="63199AE5" w14:textId="77777777" w:rsidR="002E63C0" w:rsidRPr="006D000D" w:rsidRDefault="002E63C0" w:rsidP="002E63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(pagal pilkąją skalę), balais:</w:t>
            </w:r>
          </w:p>
          <w:p w14:paraId="4E7A1501" w14:textId="317904D4" w:rsidR="002E63C0" w:rsidRPr="00BD295B" w:rsidRDefault="002E63C0" w:rsidP="002E63C0">
            <w:pPr>
              <w:pStyle w:val="TableParagraph"/>
              <w:numPr>
                <w:ilvl w:val="0"/>
                <w:numId w:val="19"/>
              </w:numPr>
              <w:tabs>
                <w:tab w:val="left" w:pos="132"/>
              </w:tabs>
              <w:ind w:left="0" w:firstLine="0"/>
              <w:jc w:val="both"/>
              <w:rPr>
                <w:sz w:val="24"/>
                <w:szCs w:val="24"/>
              </w:rPr>
            </w:pPr>
            <w:r>
              <w:rPr>
                <w:sz w:val="24"/>
              </w:rPr>
              <w:t>drėgna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nčia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2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iklų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irmyn-atgal)</w:t>
            </w:r>
          </w:p>
        </w:tc>
        <w:tc>
          <w:tcPr>
            <w:tcW w:w="1984" w:type="dxa"/>
          </w:tcPr>
          <w:p w14:paraId="3C84A5EC" w14:textId="5999336D" w:rsidR="002E63C0" w:rsidRPr="002E63C0" w:rsidRDefault="002E63C0" w:rsidP="002E63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63C0">
              <w:rPr>
                <w:rFonts w:ascii="Times New Roman" w:hAnsi="Times New Roman" w:cs="Times New Roman"/>
                <w:sz w:val="24"/>
                <w:szCs w:val="24"/>
              </w:rPr>
              <w:t xml:space="preserve">&gt;2 </w:t>
            </w:r>
          </w:p>
        </w:tc>
        <w:tc>
          <w:tcPr>
            <w:tcW w:w="2126" w:type="dxa"/>
            <w:vAlign w:val="center"/>
          </w:tcPr>
          <w:p w14:paraId="47DE316A" w14:textId="5C01D9C0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E69E70B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63C0" w:rsidRPr="00BD295B" w14:paraId="256C00D4" w14:textId="5FD1545B" w:rsidTr="009A583E">
        <w:trPr>
          <w:trHeight w:val="409"/>
        </w:trPr>
        <w:tc>
          <w:tcPr>
            <w:tcW w:w="608" w:type="dxa"/>
            <w:vAlign w:val="center"/>
          </w:tcPr>
          <w:p w14:paraId="4058BE64" w14:textId="10A5455D" w:rsidR="002E63C0" w:rsidRPr="00BD295B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15" w:type="dxa"/>
            <w:vAlign w:val="center"/>
          </w:tcPr>
          <w:p w14:paraId="1E8E8E62" w14:textId="77777777" w:rsidR="002E63C0" w:rsidRPr="006D000D" w:rsidRDefault="002E63C0" w:rsidP="002E63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000D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(pagal pilkąją skalę), balais:</w:t>
            </w:r>
          </w:p>
          <w:p w14:paraId="278CD666" w14:textId="1BDE5EFE" w:rsidR="002E63C0" w:rsidRPr="00BD295B" w:rsidRDefault="002E63C0" w:rsidP="002E63C0">
            <w:pPr>
              <w:tabs>
                <w:tab w:val="left" w:pos="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prakaitui (10 ciklų pirmyn-atgal)</w:t>
            </w:r>
          </w:p>
        </w:tc>
        <w:tc>
          <w:tcPr>
            <w:tcW w:w="1984" w:type="dxa"/>
          </w:tcPr>
          <w:p w14:paraId="6109D940" w14:textId="6B4922F2" w:rsidR="002E63C0" w:rsidRPr="002E63C0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63C0">
              <w:rPr>
                <w:rFonts w:ascii="Times New Roman" w:hAnsi="Times New Roman" w:cs="Times New Roman"/>
                <w:sz w:val="24"/>
                <w:szCs w:val="24"/>
              </w:rPr>
              <w:t>&gt;2</w:t>
            </w:r>
          </w:p>
        </w:tc>
        <w:tc>
          <w:tcPr>
            <w:tcW w:w="2126" w:type="dxa"/>
            <w:vAlign w:val="center"/>
          </w:tcPr>
          <w:p w14:paraId="51E0500E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C9E0C35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63C0" w:rsidRPr="00BD295B" w14:paraId="5BFF8040" w14:textId="77777777" w:rsidTr="009A583E">
        <w:trPr>
          <w:trHeight w:val="409"/>
        </w:trPr>
        <w:tc>
          <w:tcPr>
            <w:tcW w:w="608" w:type="dxa"/>
            <w:vAlign w:val="center"/>
          </w:tcPr>
          <w:p w14:paraId="630AA80B" w14:textId="30EBB915" w:rsidR="002E63C0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215" w:type="dxa"/>
            <w:vAlign w:val="center"/>
          </w:tcPr>
          <w:p w14:paraId="0D621194" w14:textId="77777777" w:rsidR="002E63C0" w:rsidRDefault="002E63C0" w:rsidP="002E63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22ED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(pagal pilkąją skalę), balais:</w:t>
            </w:r>
          </w:p>
          <w:p w14:paraId="2ADD9C84" w14:textId="0CC7AA21" w:rsidR="002E63C0" w:rsidRPr="006D000D" w:rsidRDefault="002E63C0" w:rsidP="002E63C0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ind w:left="132" w:hanging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eastAsia="Times New Roman" w:hAnsi="Times New Roman" w:cs="Times New Roman"/>
                <w:sz w:val="24"/>
              </w:rPr>
              <w:t>vandens</w:t>
            </w:r>
            <w:r w:rsidRPr="001D7B74">
              <w:rPr>
                <w:rFonts w:ascii="Times New Roman" w:eastAsia="Times New Roman" w:hAnsi="Times New Roman" w:cs="Times New Roman"/>
                <w:spacing w:val="-1"/>
                <w:sz w:val="24"/>
              </w:rPr>
              <w:t xml:space="preserve"> </w:t>
            </w:r>
            <w:r w:rsidRPr="001D7B74">
              <w:rPr>
                <w:rFonts w:ascii="Times New Roman" w:eastAsia="Times New Roman" w:hAnsi="Times New Roman" w:cs="Times New Roman"/>
                <w:sz w:val="24"/>
              </w:rPr>
              <w:t>lašams</w:t>
            </w:r>
          </w:p>
        </w:tc>
        <w:tc>
          <w:tcPr>
            <w:tcW w:w="1984" w:type="dxa"/>
          </w:tcPr>
          <w:p w14:paraId="12CA4AB9" w14:textId="39DB1C2D" w:rsidR="002E63C0" w:rsidRPr="002E63C0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63C0">
              <w:rPr>
                <w:rFonts w:ascii="Times New Roman" w:hAnsi="Times New Roman" w:cs="Times New Roman"/>
                <w:sz w:val="24"/>
                <w:szCs w:val="24"/>
              </w:rPr>
              <w:t xml:space="preserve">≥ 3 </w:t>
            </w:r>
          </w:p>
        </w:tc>
        <w:tc>
          <w:tcPr>
            <w:tcW w:w="2126" w:type="dxa"/>
            <w:vAlign w:val="center"/>
          </w:tcPr>
          <w:p w14:paraId="75A15BB8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4A488ABE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63C0" w:rsidRPr="00BD295B" w14:paraId="7A895998" w14:textId="77777777" w:rsidTr="009A583E">
        <w:trPr>
          <w:trHeight w:val="409"/>
        </w:trPr>
        <w:tc>
          <w:tcPr>
            <w:tcW w:w="608" w:type="dxa"/>
            <w:vAlign w:val="center"/>
          </w:tcPr>
          <w:p w14:paraId="03A753FE" w14:textId="051DF73A" w:rsidR="002E63C0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215" w:type="dxa"/>
            <w:vAlign w:val="center"/>
          </w:tcPr>
          <w:p w14:paraId="73199507" w14:textId="77777777" w:rsidR="002E63C0" w:rsidRDefault="002E63C0" w:rsidP="002E63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22ED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(pagal pilkąją skalę), balais:</w:t>
            </w:r>
          </w:p>
          <w:p w14:paraId="454DE2A8" w14:textId="1E90E8FB" w:rsidR="002E63C0" w:rsidRPr="009E22ED" w:rsidRDefault="002E63C0" w:rsidP="002E63C0">
            <w:pPr>
              <w:tabs>
                <w:tab w:val="left" w:pos="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sausajam valymui</w:t>
            </w:r>
          </w:p>
        </w:tc>
        <w:tc>
          <w:tcPr>
            <w:tcW w:w="1984" w:type="dxa"/>
          </w:tcPr>
          <w:p w14:paraId="57FD2763" w14:textId="25D4B102" w:rsidR="002E63C0" w:rsidRPr="002E63C0" w:rsidRDefault="002E63C0" w:rsidP="002E6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63C0">
              <w:rPr>
                <w:rFonts w:ascii="Times New Roman" w:hAnsi="Times New Roman" w:cs="Times New Roman"/>
                <w:sz w:val="24"/>
                <w:szCs w:val="24"/>
              </w:rPr>
              <w:t xml:space="preserve">≥ 3 </w:t>
            </w:r>
          </w:p>
        </w:tc>
        <w:tc>
          <w:tcPr>
            <w:tcW w:w="2126" w:type="dxa"/>
            <w:vAlign w:val="center"/>
          </w:tcPr>
          <w:p w14:paraId="25DCF16F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826FB74" w14:textId="77777777" w:rsidR="002E63C0" w:rsidRPr="00BD295B" w:rsidRDefault="002E63C0" w:rsidP="002E63C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B74" w:rsidRPr="00BD295B" w14:paraId="311C1122" w14:textId="77777777" w:rsidTr="006D000D">
        <w:trPr>
          <w:trHeight w:val="409"/>
        </w:trPr>
        <w:tc>
          <w:tcPr>
            <w:tcW w:w="608" w:type="dxa"/>
            <w:vAlign w:val="center"/>
          </w:tcPr>
          <w:p w14:paraId="72D8B60E" w14:textId="3B59953F" w:rsidR="001D7B74" w:rsidRDefault="001D7B74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215" w:type="dxa"/>
            <w:vAlign w:val="center"/>
          </w:tcPr>
          <w:p w14:paraId="7ECD1904" w14:textId="0CC3A98B" w:rsidR="001D7B74" w:rsidRPr="009E22ED" w:rsidRDefault="001D7B74" w:rsidP="009E22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dirbtinei šviesai (pagal mėlynąją skalę), balais</w:t>
            </w:r>
          </w:p>
        </w:tc>
        <w:tc>
          <w:tcPr>
            <w:tcW w:w="1984" w:type="dxa"/>
            <w:vAlign w:val="center"/>
          </w:tcPr>
          <w:p w14:paraId="1D4597E1" w14:textId="2E29F8D3" w:rsidR="001D7B74" w:rsidRPr="001D7B74" w:rsidRDefault="002E63C0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63C0">
              <w:rPr>
                <w:rFonts w:ascii="Times New Roman" w:eastAsia="Times New Roman" w:hAnsi="Times New Roman" w:cs="Times New Roman"/>
                <w:sz w:val="24"/>
                <w:szCs w:val="24"/>
              </w:rPr>
              <w:t>&gt;2</w:t>
            </w:r>
          </w:p>
        </w:tc>
        <w:tc>
          <w:tcPr>
            <w:tcW w:w="2126" w:type="dxa"/>
            <w:vAlign w:val="center"/>
          </w:tcPr>
          <w:p w14:paraId="11E05C19" w14:textId="77777777" w:rsidR="001D7B74" w:rsidRPr="00BD295B" w:rsidRDefault="001D7B74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739D7E3" w14:textId="77777777" w:rsidR="001D7B74" w:rsidRPr="00BD295B" w:rsidRDefault="001D7B74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B74" w:rsidRPr="00BD295B" w14:paraId="519166F8" w14:textId="77777777" w:rsidTr="006D000D">
        <w:trPr>
          <w:trHeight w:val="409"/>
        </w:trPr>
        <w:tc>
          <w:tcPr>
            <w:tcW w:w="608" w:type="dxa"/>
            <w:vAlign w:val="center"/>
          </w:tcPr>
          <w:p w14:paraId="63C5EDFD" w14:textId="38D9DA5E" w:rsidR="001D7B74" w:rsidRDefault="001D7B74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215" w:type="dxa"/>
            <w:vAlign w:val="center"/>
          </w:tcPr>
          <w:p w14:paraId="3B47F0C1" w14:textId="022D2173" w:rsidR="001D7B74" w:rsidRPr="001D7B74" w:rsidRDefault="001D7B74" w:rsidP="009E22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>Vandems</w:t>
            </w:r>
            <w:proofErr w:type="spellEnd"/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gėrimas po 30 min</w:t>
            </w:r>
          </w:p>
        </w:tc>
        <w:tc>
          <w:tcPr>
            <w:tcW w:w="1984" w:type="dxa"/>
            <w:vAlign w:val="center"/>
          </w:tcPr>
          <w:p w14:paraId="51EC00E4" w14:textId="10A2FAE0" w:rsidR="001D7B74" w:rsidRPr="001D7B74" w:rsidRDefault="002E63C0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E63C0">
              <w:rPr>
                <w:rFonts w:ascii="Times New Roman" w:eastAsia="Times New Roman" w:hAnsi="Times New Roman" w:cs="Times New Roman"/>
                <w:sz w:val="24"/>
                <w:szCs w:val="24"/>
              </w:rPr>
              <w:t>Max</w:t>
            </w:r>
            <w:proofErr w:type="spellEnd"/>
            <w:r w:rsidRPr="002E63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%</w:t>
            </w:r>
          </w:p>
        </w:tc>
        <w:tc>
          <w:tcPr>
            <w:tcW w:w="2126" w:type="dxa"/>
            <w:vAlign w:val="center"/>
          </w:tcPr>
          <w:p w14:paraId="65EB106E" w14:textId="77777777" w:rsidR="001D7B74" w:rsidRPr="00BD295B" w:rsidRDefault="001D7B74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5E2317E" w14:textId="77777777" w:rsidR="001D7B74" w:rsidRPr="00BD295B" w:rsidRDefault="001D7B74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B74" w:rsidRPr="00BD295B" w14:paraId="6EA70601" w14:textId="77777777" w:rsidTr="006D000D">
        <w:trPr>
          <w:trHeight w:val="409"/>
        </w:trPr>
        <w:tc>
          <w:tcPr>
            <w:tcW w:w="608" w:type="dxa"/>
            <w:vAlign w:val="center"/>
          </w:tcPr>
          <w:p w14:paraId="3959F1B6" w14:textId="12E76B16" w:rsidR="001D7B74" w:rsidRDefault="001D7B74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215" w:type="dxa"/>
            <w:vAlign w:val="center"/>
          </w:tcPr>
          <w:p w14:paraId="4A9AB75F" w14:textId="5B9F2E84" w:rsidR="001D7B74" w:rsidRPr="001D7B74" w:rsidRDefault="001D7B74" w:rsidP="009E22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7B74">
              <w:rPr>
                <w:rFonts w:ascii="Times New Roman" w:eastAsia="Times New Roman" w:hAnsi="Times New Roman" w:cs="Times New Roman"/>
                <w:sz w:val="24"/>
                <w:szCs w:val="24"/>
              </w:rPr>
              <w:t>Storis, mm</w:t>
            </w:r>
          </w:p>
        </w:tc>
        <w:tc>
          <w:tcPr>
            <w:tcW w:w="1984" w:type="dxa"/>
            <w:vAlign w:val="center"/>
          </w:tcPr>
          <w:p w14:paraId="2C7992B3" w14:textId="0763CBAF" w:rsidR="001D7B74" w:rsidRPr="001D7B74" w:rsidRDefault="002E63C0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63C0">
              <w:rPr>
                <w:rFonts w:ascii="Times New Roman" w:eastAsia="Times New Roman" w:hAnsi="Times New Roman" w:cs="Times New Roman"/>
                <w:sz w:val="24"/>
                <w:szCs w:val="24"/>
              </w:rPr>
              <w:t>0,8±0,1</w:t>
            </w:r>
          </w:p>
        </w:tc>
        <w:tc>
          <w:tcPr>
            <w:tcW w:w="2126" w:type="dxa"/>
            <w:vAlign w:val="center"/>
          </w:tcPr>
          <w:p w14:paraId="4EFDB90A" w14:textId="77777777" w:rsidR="001D7B74" w:rsidRPr="00BD295B" w:rsidRDefault="001D7B74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6B09091" w14:textId="77777777" w:rsidR="001D7B74" w:rsidRPr="00BD295B" w:rsidRDefault="001D7B74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AACD50" w14:textId="77777777" w:rsidR="006270E2" w:rsidRPr="00C9091B" w:rsidRDefault="006270E2" w:rsidP="00C9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7707A2" w14:textId="7C9C2E3D" w:rsidR="003C7862" w:rsidRPr="003C7862" w:rsidRDefault="00EC73C8" w:rsidP="003C7862">
      <w:pP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</w:pP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*</w:t>
      </w: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Tiekėjas turi užpildyti stulpelį </w:t>
      </w:r>
      <w:r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 xml:space="preserve">Rodiklio reikšmė“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nurodant </w:t>
      </w:r>
      <w:r w:rsidR="00234D4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siūlomos prekės </w:t>
      </w:r>
      <w:r w:rsidRPr="0069544B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onkrečią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iekvieno techninio rodiklio reikšmę, 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kuri</w:t>
      </w:r>
      <w:r w:rsid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o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 atitiktį patvirtina</w:t>
      </w:r>
      <w:r w:rsidR="00F9384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 </w:t>
      </w:r>
      <w:bookmarkStart w:id="0" w:name="_GoBack"/>
      <w:r w:rsidR="00F9384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nepriklausomos</w:t>
      </w:r>
      <w:bookmarkEnd w:id="0"/>
      <w:r w:rsidR="00F9384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 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akredituotos pagal tarptautinius standartus laboratorijos bandymų protokola</w:t>
      </w:r>
      <w:r w:rsid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s (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surašomi </w:t>
      </w:r>
      <w:r w:rsid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duomenys 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iš protokolo)</w:t>
      </w:r>
    </w:p>
    <w:p w14:paraId="205769BA" w14:textId="77777777" w:rsidR="00EC73C8" w:rsidRDefault="00EC73C8" w:rsidP="00EC73C8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1C650844" w14:textId="77777777" w:rsidR="006270E2" w:rsidRPr="006C5612" w:rsidRDefault="006270E2" w:rsidP="006C56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77085C" w14:textId="77777777" w:rsidR="006270E2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FD6FF3" w14:textId="60032884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43421C" w:rsidRPr="003C42A4">
        <w:rPr>
          <w:rFonts w:ascii="Times New Roman" w:hAnsi="Times New Roman" w:cs="Times New Roman"/>
          <w:sz w:val="24"/>
          <w:szCs w:val="24"/>
        </w:rPr>
        <w:t>_________________________</w:t>
      </w:r>
    </w:p>
    <w:sectPr w:rsidR="0043421C" w:rsidRPr="003C42A4" w:rsidSect="002E63C0">
      <w:footerReference w:type="default" r:id="rId8"/>
      <w:pgSz w:w="11906" w:h="16838"/>
      <w:pgMar w:top="709" w:right="567" w:bottom="426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B06D6" w14:textId="77777777" w:rsidR="007B518A" w:rsidRDefault="007B518A" w:rsidP="00D91173">
      <w:pPr>
        <w:spacing w:after="0" w:line="240" w:lineRule="auto"/>
      </w:pPr>
      <w:r>
        <w:separator/>
      </w:r>
    </w:p>
  </w:endnote>
  <w:endnote w:type="continuationSeparator" w:id="0">
    <w:p w14:paraId="29A5C485" w14:textId="77777777" w:rsidR="007B518A" w:rsidRDefault="007B518A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640CDED4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F93846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1D17C" w14:textId="77777777" w:rsidR="007B518A" w:rsidRDefault="007B518A" w:rsidP="00D91173">
      <w:pPr>
        <w:spacing w:after="0" w:line="240" w:lineRule="auto"/>
      </w:pPr>
      <w:r>
        <w:separator/>
      </w:r>
    </w:p>
  </w:footnote>
  <w:footnote w:type="continuationSeparator" w:id="0">
    <w:p w14:paraId="0A048D24" w14:textId="77777777" w:rsidR="007B518A" w:rsidRDefault="007B518A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0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6773828"/>
    <w:multiLevelType w:val="hybridMultilevel"/>
    <w:tmpl w:val="2FB0FD28"/>
    <w:lvl w:ilvl="0" w:tplc="981A8892">
      <w:numFmt w:val="bullet"/>
      <w:lvlText w:val="-"/>
      <w:lvlJc w:val="left"/>
      <w:pPr>
        <w:ind w:left="906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lt-LT" w:eastAsia="en-US" w:bidi="ar-SA"/>
      </w:rPr>
    </w:lvl>
    <w:lvl w:ilvl="1" w:tplc="EFBC8218">
      <w:numFmt w:val="bullet"/>
      <w:lvlText w:val="•"/>
      <w:lvlJc w:val="left"/>
      <w:pPr>
        <w:ind w:left="1312" w:hanging="140"/>
      </w:pPr>
      <w:rPr>
        <w:rFonts w:hint="default"/>
        <w:lang w:val="lt-LT" w:eastAsia="en-US" w:bidi="ar-SA"/>
      </w:rPr>
    </w:lvl>
    <w:lvl w:ilvl="2" w:tplc="3FE8F2B2">
      <w:numFmt w:val="bullet"/>
      <w:lvlText w:val="•"/>
      <w:lvlJc w:val="left"/>
      <w:pPr>
        <w:ind w:left="1725" w:hanging="140"/>
      </w:pPr>
      <w:rPr>
        <w:rFonts w:hint="default"/>
        <w:lang w:val="lt-LT" w:eastAsia="en-US" w:bidi="ar-SA"/>
      </w:rPr>
    </w:lvl>
    <w:lvl w:ilvl="3" w:tplc="4A9C96D2">
      <w:numFmt w:val="bullet"/>
      <w:lvlText w:val="•"/>
      <w:lvlJc w:val="left"/>
      <w:pPr>
        <w:ind w:left="2137" w:hanging="140"/>
      </w:pPr>
      <w:rPr>
        <w:rFonts w:hint="default"/>
        <w:lang w:val="lt-LT" w:eastAsia="en-US" w:bidi="ar-SA"/>
      </w:rPr>
    </w:lvl>
    <w:lvl w:ilvl="4" w:tplc="6DF49634">
      <w:numFmt w:val="bullet"/>
      <w:lvlText w:val="•"/>
      <w:lvlJc w:val="left"/>
      <w:pPr>
        <w:ind w:left="2550" w:hanging="140"/>
      </w:pPr>
      <w:rPr>
        <w:rFonts w:hint="default"/>
        <w:lang w:val="lt-LT" w:eastAsia="en-US" w:bidi="ar-SA"/>
      </w:rPr>
    </w:lvl>
    <w:lvl w:ilvl="5" w:tplc="DBD045EC">
      <w:numFmt w:val="bullet"/>
      <w:lvlText w:val="•"/>
      <w:lvlJc w:val="left"/>
      <w:pPr>
        <w:ind w:left="2963" w:hanging="140"/>
      </w:pPr>
      <w:rPr>
        <w:rFonts w:hint="default"/>
        <w:lang w:val="lt-LT" w:eastAsia="en-US" w:bidi="ar-SA"/>
      </w:rPr>
    </w:lvl>
    <w:lvl w:ilvl="6" w:tplc="063A5918">
      <w:numFmt w:val="bullet"/>
      <w:lvlText w:val="•"/>
      <w:lvlJc w:val="left"/>
      <w:pPr>
        <w:ind w:left="3375" w:hanging="140"/>
      </w:pPr>
      <w:rPr>
        <w:rFonts w:hint="default"/>
        <w:lang w:val="lt-LT" w:eastAsia="en-US" w:bidi="ar-SA"/>
      </w:rPr>
    </w:lvl>
    <w:lvl w:ilvl="7" w:tplc="501A86B6">
      <w:numFmt w:val="bullet"/>
      <w:lvlText w:val="•"/>
      <w:lvlJc w:val="left"/>
      <w:pPr>
        <w:ind w:left="3788" w:hanging="140"/>
      </w:pPr>
      <w:rPr>
        <w:rFonts w:hint="default"/>
        <w:lang w:val="lt-LT" w:eastAsia="en-US" w:bidi="ar-SA"/>
      </w:rPr>
    </w:lvl>
    <w:lvl w:ilvl="8" w:tplc="8714710C">
      <w:numFmt w:val="bullet"/>
      <w:lvlText w:val="•"/>
      <w:lvlJc w:val="left"/>
      <w:pPr>
        <w:ind w:left="4200" w:hanging="140"/>
      </w:pPr>
      <w:rPr>
        <w:rFonts w:hint="default"/>
        <w:lang w:val="lt-LT" w:eastAsia="en-US" w:bidi="ar-SA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4"/>
  </w:num>
  <w:num w:numId="4">
    <w:abstractNumId w:val="1"/>
  </w:num>
  <w:num w:numId="5">
    <w:abstractNumId w:val="3"/>
  </w:num>
  <w:num w:numId="6">
    <w:abstractNumId w:val="8"/>
  </w:num>
  <w:num w:numId="7">
    <w:abstractNumId w:val="2"/>
  </w:num>
  <w:num w:numId="8">
    <w:abstractNumId w:val="18"/>
  </w:num>
  <w:num w:numId="9">
    <w:abstractNumId w:val="0"/>
  </w:num>
  <w:num w:numId="10">
    <w:abstractNumId w:val="16"/>
  </w:num>
  <w:num w:numId="11">
    <w:abstractNumId w:val="5"/>
  </w:num>
  <w:num w:numId="12">
    <w:abstractNumId w:val="4"/>
  </w:num>
  <w:num w:numId="13">
    <w:abstractNumId w:val="15"/>
  </w:num>
  <w:num w:numId="14">
    <w:abstractNumId w:val="6"/>
  </w:num>
  <w:num w:numId="15">
    <w:abstractNumId w:val="10"/>
  </w:num>
  <w:num w:numId="16">
    <w:abstractNumId w:val="17"/>
  </w:num>
  <w:num w:numId="17">
    <w:abstractNumId w:val="7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982"/>
    <w:rsid w:val="000606FF"/>
    <w:rsid w:val="0006436F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18CE"/>
    <w:rsid w:val="001A1E30"/>
    <w:rsid w:val="001A4C1F"/>
    <w:rsid w:val="001B6843"/>
    <w:rsid w:val="001B6FA0"/>
    <w:rsid w:val="001C0630"/>
    <w:rsid w:val="001C0D3E"/>
    <w:rsid w:val="001C46ED"/>
    <w:rsid w:val="001D069B"/>
    <w:rsid w:val="001D7B74"/>
    <w:rsid w:val="001F18B4"/>
    <w:rsid w:val="001F4BEE"/>
    <w:rsid w:val="00201CCD"/>
    <w:rsid w:val="00203DC5"/>
    <w:rsid w:val="002155B7"/>
    <w:rsid w:val="002164B8"/>
    <w:rsid w:val="00221655"/>
    <w:rsid w:val="00223276"/>
    <w:rsid w:val="00234D40"/>
    <w:rsid w:val="00240C0D"/>
    <w:rsid w:val="00240D67"/>
    <w:rsid w:val="00241734"/>
    <w:rsid w:val="002425DF"/>
    <w:rsid w:val="0024289A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C7F28"/>
    <w:rsid w:val="002D17CF"/>
    <w:rsid w:val="002D2094"/>
    <w:rsid w:val="002D41A2"/>
    <w:rsid w:val="002E2380"/>
    <w:rsid w:val="002E4576"/>
    <w:rsid w:val="002E45A9"/>
    <w:rsid w:val="002E63C0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2F3B"/>
    <w:rsid w:val="003C41E5"/>
    <w:rsid w:val="003C42A4"/>
    <w:rsid w:val="003C452B"/>
    <w:rsid w:val="003C5D72"/>
    <w:rsid w:val="003C7862"/>
    <w:rsid w:val="003D5C3F"/>
    <w:rsid w:val="003E42E5"/>
    <w:rsid w:val="003F2F45"/>
    <w:rsid w:val="00414510"/>
    <w:rsid w:val="004171B2"/>
    <w:rsid w:val="00421A7F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331"/>
    <w:rsid w:val="004D7573"/>
    <w:rsid w:val="004E4E12"/>
    <w:rsid w:val="004E5BD9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5760"/>
    <w:rsid w:val="005A221D"/>
    <w:rsid w:val="005A6010"/>
    <w:rsid w:val="005A616F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27D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00D"/>
    <w:rsid w:val="006D0761"/>
    <w:rsid w:val="006D4276"/>
    <w:rsid w:val="006E0D7C"/>
    <w:rsid w:val="006F2CDE"/>
    <w:rsid w:val="006F5F14"/>
    <w:rsid w:val="006F6354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518A"/>
    <w:rsid w:val="007B7EA5"/>
    <w:rsid w:val="007C236F"/>
    <w:rsid w:val="007D6053"/>
    <w:rsid w:val="007D6D58"/>
    <w:rsid w:val="007E1B15"/>
    <w:rsid w:val="007E33AA"/>
    <w:rsid w:val="007F4F92"/>
    <w:rsid w:val="007F61FB"/>
    <w:rsid w:val="0080171B"/>
    <w:rsid w:val="00803A97"/>
    <w:rsid w:val="0081322B"/>
    <w:rsid w:val="0081612A"/>
    <w:rsid w:val="00816729"/>
    <w:rsid w:val="00823075"/>
    <w:rsid w:val="008246F7"/>
    <w:rsid w:val="00826388"/>
    <w:rsid w:val="0083228D"/>
    <w:rsid w:val="00840546"/>
    <w:rsid w:val="00840F41"/>
    <w:rsid w:val="008431A5"/>
    <w:rsid w:val="00844367"/>
    <w:rsid w:val="00855912"/>
    <w:rsid w:val="00865105"/>
    <w:rsid w:val="0086579A"/>
    <w:rsid w:val="0087792E"/>
    <w:rsid w:val="00885945"/>
    <w:rsid w:val="00890A8B"/>
    <w:rsid w:val="008973A5"/>
    <w:rsid w:val="008A0664"/>
    <w:rsid w:val="008A428E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77C5"/>
    <w:rsid w:val="00937D6A"/>
    <w:rsid w:val="00950B2E"/>
    <w:rsid w:val="0096077A"/>
    <w:rsid w:val="009622B4"/>
    <w:rsid w:val="00962FF2"/>
    <w:rsid w:val="009807C5"/>
    <w:rsid w:val="00981202"/>
    <w:rsid w:val="00981F39"/>
    <w:rsid w:val="00992498"/>
    <w:rsid w:val="00992DFE"/>
    <w:rsid w:val="009C75E8"/>
    <w:rsid w:val="009D24A8"/>
    <w:rsid w:val="009D32AB"/>
    <w:rsid w:val="009E22ED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610D"/>
    <w:rsid w:val="00BA5D42"/>
    <w:rsid w:val="00BA7F5B"/>
    <w:rsid w:val="00BB1C91"/>
    <w:rsid w:val="00BB46F5"/>
    <w:rsid w:val="00BB5BA8"/>
    <w:rsid w:val="00BD295B"/>
    <w:rsid w:val="00BE3FD6"/>
    <w:rsid w:val="00BE61A6"/>
    <w:rsid w:val="00BF228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BAC"/>
    <w:rsid w:val="00CB0007"/>
    <w:rsid w:val="00CC6958"/>
    <w:rsid w:val="00CD0ED9"/>
    <w:rsid w:val="00CD1864"/>
    <w:rsid w:val="00CD19EA"/>
    <w:rsid w:val="00CD43F8"/>
    <w:rsid w:val="00CE28A5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01A98"/>
    <w:rsid w:val="00E209FB"/>
    <w:rsid w:val="00E26F24"/>
    <w:rsid w:val="00E317A8"/>
    <w:rsid w:val="00E32349"/>
    <w:rsid w:val="00E374D7"/>
    <w:rsid w:val="00E41A0E"/>
    <w:rsid w:val="00E43A8C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93846"/>
    <w:rsid w:val="00F96C1E"/>
    <w:rsid w:val="00F96CCA"/>
    <w:rsid w:val="00FA09A7"/>
    <w:rsid w:val="00FA2E41"/>
    <w:rsid w:val="00FB17FE"/>
    <w:rsid w:val="00FC64F3"/>
    <w:rsid w:val="00FD0977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customStyle="1" w:styleId="TableParagraph">
    <w:name w:val="Table Paragraph"/>
    <w:basedOn w:val="Normal"/>
    <w:uiPriority w:val="1"/>
    <w:qFormat/>
    <w:rsid w:val="009E22E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DC18BA-A358-4674-AB16-46E76CD15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30</cp:revision>
  <cp:lastPrinted>2021-03-23T07:30:00Z</cp:lastPrinted>
  <dcterms:created xsi:type="dcterms:W3CDTF">2024-07-01T07:13:00Z</dcterms:created>
  <dcterms:modified xsi:type="dcterms:W3CDTF">2024-12-11T13:15:00Z</dcterms:modified>
</cp:coreProperties>
</file>